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rPr>
          <w:rFonts w:hint="eastAsia"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ry material</w:t>
      </w:r>
    </w:p>
    <w:p>
      <w:pPr>
        <w:spacing w:line="480" w:lineRule="auto"/>
        <w:rPr>
          <w:rFonts w:hint="default" w:ascii="Times New Roman" w:hAnsi="Times New Roman" w:cs="Times New Roman" w:eastAsiaTheme="minor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t>M</w:t>
      </w:r>
      <w:r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t>easurement of femorotibial alignment with the method from Moyer et al.</w:t>
      </w:r>
      <w:r>
        <w:rPr>
          <w:rFonts w:hint="eastAsia" w:ascii="Times New Roman" w:hAnsi="Times New Roman" w:cs="Times New Roman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[16]</w:t>
      </w:r>
    </w:p>
    <w:p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2790825" cy="3745230"/>
            <wp:effectExtent l="0" t="0" r="9525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374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>F</w:t>
      </w:r>
      <w:r>
        <w:rPr>
          <w:rFonts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>ig</w:t>
      </w:r>
      <w:r>
        <w:rPr>
          <w:rFonts w:hint="eastAsia" w:ascii="Times New Roman" w:hAnsi="Times New Roman" w:cs="Times New Roman"/>
          <w:color w:val="000000" w:themeColor="text1"/>
          <w:sz w:val="21"/>
          <w:szCs w:val="21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 xml:space="preserve"> 1 </w:t>
      </w:r>
      <w:r>
        <w:rPr>
          <w:rFonts w:hint="eastAsia"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>M</w:t>
      </w:r>
      <w:r>
        <w:rPr>
          <w:rFonts w:ascii="Times New Roman" w:hAnsi="Times New Roman" w:cs="Times New Roman"/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  <w:t>easurement of femorotibial alignment with the short knee radiograph. The femoral axis was perpendicular to the line tangent to the base of the femoral condyles; The tibial axis connected the centers of the shaft of tibia at two levels, which were 1 cm and 10 cm distal to the tibial plateau.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rif">
    <w:altName w:val="SWAstro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WAstro">
    <w:panose1 w:val="02000400000000000000"/>
    <w:charset w:val="00"/>
    <w:family w:val="auto"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0NjS3MLS0MDUxMTNS0lEKTi0uzszPAykwrAUA4BALWCwAAAA="/>
  </w:docVars>
  <w:rsids>
    <w:rsidRoot w:val="007053D3"/>
    <w:rsid w:val="00361EDE"/>
    <w:rsid w:val="003A6AB2"/>
    <w:rsid w:val="00530174"/>
    <w:rsid w:val="007053D3"/>
    <w:rsid w:val="008302C6"/>
    <w:rsid w:val="00862847"/>
    <w:rsid w:val="00995E6B"/>
    <w:rsid w:val="48A10921"/>
    <w:rsid w:val="5BFA52A4"/>
    <w:rsid w:val="636E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0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8">
    <w:name w:val="页眉 字符"/>
    <w:basedOn w:val="7"/>
    <w:link w:val="5"/>
    <w:uiPriority w:val="99"/>
    <w:rPr>
      <w:sz w:val="18"/>
      <w:szCs w:val="18"/>
    </w:rPr>
  </w:style>
  <w:style w:type="character" w:customStyle="1" w:styleId="9">
    <w:name w:val="页脚 字符"/>
    <w:basedOn w:val="7"/>
    <w:link w:val="4"/>
    <w:uiPriority w:val="99"/>
    <w:rPr>
      <w:sz w:val="18"/>
      <w:szCs w:val="18"/>
    </w:rPr>
  </w:style>
  <w:style w:type="character" w:customStyle="1" w:styleId="10">
    <w:name w:val="批注框文本 字符"/>
    <w:basedOn w:val="7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10</Words>
  <Characters>1200</Characters>
  <Lines>10</Lines>
  <Paragraphs>2</Paragraphs>
  <TotalTime>28</TotalTime>
  <ScaleCrop>false</ScaleCrop>
  <LinksUpToDate>false</LinksUpToDate>
  <CharactersWithSpaces>1408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25T06:23:00Z</dcterms:created>
  <dc:creator>min zhang</dc:creator>
  <cp:lastModifiedBy>Michelle  </cp:lastModifiedBy>
  <dcterms:modified xsi:type="dcterms:W3CDTF">2022-01-06T15:18:3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0955927968C34E0D88F457CF48C330A7</vt:lpwstr>
  </property>
</Properties>
</file>